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102735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23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Hanna Lisges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Wojciech Pinkosz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